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7E75E" w14:textId="55451E06" w:rsidR="00EC5798" w:rsidRPr="005517BD" w:rsidRDefault="006B173F" w:rsidP="00EC5798">
      <w:pPr>
        <w:jc w:val="center"/>
        <w:rPr>
          <w:rFonts w:ascii="Arial" w:hAnsi="Arial" w:cs="Arial"/>
          <w:b/>
          <w:caps/>
          <w:sz w:val="20"/>
          <w:szCs w:val="20"/>
        </w:rPr>
      </w:pPr>
      <w:r w:rsidRPr="005517BD">
        <w:rPr>
          <w:rFonts w:ascii="Arial" w:hAnsi="Arial" w:cs="Arial"/>
          <w:b/>
          <w:caps/>
          <w:sz w:val="20"/>
          <w:szCs w:val="20"/>
        </w:rPr>
        <w:t>KÉRELEM</w:t>
      </w:r>
      <w:r w:rsidR="00EC5798" w:rsidRPr="005517BD">
        <w:rPr>
          <w:rFonts w:ascii="Arial" w:hAnsi="Arial" w:cs="Arial"/>
          <w:b/>
          <w:caps/>
          <w:sz w:val="20"/>
          <w:szCs w:val="20"/>
        </w:rPr>
        <w:t xml:space="preserve"> Jubileumi diplomA kiadására</w:t>
      </w:r>
    </w:p>
    <w:p w14:paraId="2AF57A84" w14:textId="77777777" w:rsidR="00EC5798" w:rsidRPr="005517BD" w:rsidRDefault="00EC5798" w:rsidP="00EC5798">
      <w:pPr>
        <w:spacing w:line="360" w:lineRule="auto"/>
        <w:rPr>
          <w:rFonts w:ascii="Arial" w:hAnsi="Arial" w:cs="Arial"/>
          <w:b/>
          <w:bCs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>Személyi adatok:</w:t>
      </w:r>
    </w:p>
    <w:p w14:paraId="2669E974" w14:textId="02299C08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Név: ……………………………</w:t>
      </w:r>
      <w:r w:rsidR="00C33EBB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…………………………………….……………………….</w:t>
      </w:r>
      <w:r w:rsidR="006B173F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.</w:t>
      </w:r>
      <w:r w:rsidR="006B173F" w:rsidRPr="005517BD">
        <w:rPr>
          <w:rFonts w:ascii="Arial" w:hAnsi="Arial" w:cs="Arial"/>
          <w:sz w:val="20"/>
          <w:szCs w:val="20"/>
        </w:rPr>
        <w:t>..........</w:t>
      </w:r>
      <w:r w:rsidR="00DE58C5" w:rsidRPr="005517BD">
        <w:rPr>
          <w:rFonts w:ascii="Arial" w:hAnsi="Arial" w:cs="Arial"/>
          <w:sz w:val="20"/>
          <w:szCs w:val="20"/>
        </w:rPr>
        <w:t>..........</w:t>
      </w:r>
      <w:r w:rsidR="006B173F" w:rsidRPr="005517BD">
        <w:rPr>
          <w:rFonts w:ascii="Arial" w:hAnsi="Arial" w:cs="Arial"/>
          <w:sz w:val="20"/>
          <w:szCs w:val="20"/>
        </w:rPr>
        <w:t>.</w:t>
      </w:r>
      <w:r w:rsidR="003304EF" w:rsidRPr="005517BD">
        <w:rPr>
          <w:rFonts w:ascii="Arial" w:hAnsi="Arial" w:cs="Arial"/>
          <w:sz w:val="20"/>
          <w:szCs w:val="20"/>
        </w:rPr>
        <w:t>.....................</w:t>
      </w:r>
    </w:p>
    <w:p w14:paraId="482DD644" w14:textId="686191F7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Előző (vagy </w:t>
      </w:r>
      <w:r w:rsidR="00AB2B06" w:rsidRPr="005517BD">
        <w:rPr>
          <w:rFonts w:ascii="Arial" w:hAnsi="Arial" w:cs="Arial"/>
          <w:sz w:val="20"/>
          <w:szCs w:val="20"/>
        </w:rPr>
        <w:t>születési</w:t>
      </w:r>
      <w:r w:rsidR="006B173F" w:rsidRPr="005517BD">
        <w:rPr>
          <w:rFonts w:ascii="Arial" w:hAnsi="Arial" w:cs="Arial"/>
          <w:sz w:val="20"/>
          <w:szCs w:val="20"/>
        </w:rPr>
        <w:t>)</w:t>
      </w:r>
      <w:r w:rsidRPr="005517BD">
        <w:rPr>
          <w:rFonts w:ascii="Arial" w:hAnsi="Arial" w:cs="Arial"/>
          <w:sz w:val="20"/>
          <w:szCs w:val="20"/>
        </w:rPr>
        <w:t xml:space="preserve"> név: ………</w:t>
      </w:r>
      <w:r w:rsidR="00C33EBB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……………………………………</w:t>
      </w:r>
      <w:r w:rsidR="00DE58C5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…….……………</w:t>
      </w:r>
      <w:r w:rsidR="006B173F" w:rsidRPr="005517BD">
        <w:rPr>
          <w:rFonts w:ascii="Arial" w:hAnsi="Arial" w:cs="Arial"/>
          <w:sz w:val="20"/>
          <w:szCs w:val="20"/>
        </w:rPr>
        <w:t>………...</w:t>
      </w:r>
      <w:r w:rsidR="00DE58C5" w:rsidRPr="005517BD">
        <w:rPr>
          <w:rFonts w:ascii="Arial" w:hAnsi="Arial" w:cs="Arial"/>
          <w:sz w:val="20"/>
          <w:szCs w:val="20"/>
        </w:rPr>
        <w:t>.........</w:t>
      </w:r>
      <w:r w:rsidR="00F92714" w:rsidRPr="005517BD">
        <w:rPr>
          <w:rFonts w:ascii="Arial" w:hAnsi="Arial" w:cs="Arial"/>
          <w:sz w:val="20"/>
          <w:szCs w:val="20"/>
        </w:rPr>
        <w:t>.</w:t>
      </w:r>
      <w:r w:rsidR="003304EF" w:rsidRPr="005517BD">
        <w:rPr>
          <w:rFonts w:ascii="Arial" w:hAnsi="Arial" w:cs="Arial"/>
          <w:sz w:val="20"/>
          <w:szCs w:val="20"/>
        </w:rPr>
        <w:t>.....................</w:t>
      </w:r>
    </w:p>
    <w:p w14:paraId="2181C15A" w14:textId="04E22AF4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Születési hely</w:t>
      </w:r>
      <w:r w:rsidR="00C33EBB" w:rsidRPr="005517BD">
        <w:rPr>
          <w:rFonts w:ascii="Arial" w:hAnsi="Arial" w:cs="Arial"/>
          <w:sz w:val="20"/>
          <w:szCs w:val="20"/>
        </w:rPr>
        <w:t xml:space="preserve"> és</w:t>
      </w:r>
      <w:r w:rsidRPr="005517BD">
        <w:rPr>
          <w:rFonts w:ascii="Arial" w:hAnsi="Arial" w:cs="Arial"/>
          <w:sz w:val="20"/>
          <w:szCs w:val="20"/>
        </w:rPr>
        <w:t xml:space="preserve"> idő </w:t>
      </w:r>
      <w:r w:rsidR="00C33EBB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év, hó, nap</w:t>
      </w:r>
      <w:r w:rsidR="00C33EBB" w:rsidRPr="005517BD">
        <w:rPr>
          <w:rFonts w:ascii="Arial" w:hAnsi="Arial" w:cs="Arial"/>
          <w:sz w:val="20"/>
          <w:szCs w:val="20"/>
        </w:rPr>
        <w:t>)</w:t>
      </w:r>
      <w:r w:rsidRPr="005517BD">
        <w:rPr>
          <w:rFonts w:ascii="Arial" w:hAnsi="Arial" w:cs="Arial"/>
          <w:sz w:val="20"/>
          <w:szCs w:val="20"/>
        </w:rPr>
        <w:t>:</w:t>
      </w:r>
      <w:r w:rsidR="006B173F" w:rsidRPr="005517BD">
        <w:rPr>
          <w:rFonts w:ascii="Arial" w:hAnsi="Arial" w:cs="Arial"/>
          <w:sz w:val="20"/>
          <w:szCs w:val="20"/>
        </w:rPr>
        <w:t xml:space="preserve"> </w:t>
      </w:r>
      <w:r w:rsidRPr="005517BD">
        <w:rPr>
          <w:rFonts w:ascii="Arial" w:hAnsi="Arial" w:cs="Arial"/>
          <w:sz w:val="20"/>
          <w:szCs w:val="20"/>
        </w:rPr>
        <w:t>……</w:t>
      </w:r>
      <w:r w:rsidR="00C33EBB" w:rsidRPr="005517BD">
        <w:rPr>
          <w:rFonts w:ascii="Arial" w:hAnsi="Arial" w:cs="Arial"/>
          <w:sz w:val="20"/>
          <w:szCs w:val="20"/>
        </w:rPr>
        <w:t>.</w:t>
      </w:r>
      <w:r w:rsidRPr="005517BD">
        <w:rPr>
          <w:rFonts w:ascii="Arial" w:hAnsi="Arial" w:cs="Arial"/>
          <w:sz w:val="20"/>
          <w:szCs w:val="20"/>
        </w:rPr>
        <w:t>……………………………..……………………</w:t>
      </w:r>
      <w:r w:rsidR="006B173F" w:rsidRPr="005517BD">
        <w:rPr>
          <w:rFonts w:ascii="Arial" w:hAnsi="Arial" w:cs="Arial"/>
          <w:sz w:val="20"/>
          <w:szCs w:val="20"/>
        </w:rPr>
        <w:t>………</w:t>
      </w:r>
      <w:r w:rsidR="00DE58C5" w:rsidRPr="005517BD">
        <w:rPr>
          <w:rFonts w:ascii="Arial" w:hAnsi="Arial" w:cs="Arial"/>
          <w:sz w:val="20"/>
          <w:szCs w:val="20"/>
        </w:rPr>
        <w:t>………</w:t>
      </w:r>
      <w:r w:rsidR="003304EF" w:rsidRPr="005517BD">
        <w:rPr>
          <w:rFonts w:ascii="Arial" w:hAnsi="Arial" w:cs="Arial"/>
          <w:sz w:val="20"/>
          <w:szCs w:val="20"/>
        </w:rPr>
        <w:t>………………</w:t>
      </w:r>
    </w:p>
    <w:p w14:paraId="64C7AEB3" w14:textId="73968909" w:rsidR="00FC4E9A" w:rsidRPr="005517BD" w:rsidRDefault="00FC4E9A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nyja </w:t>
      </w:r>
      <w:r w:rsidR="00614F2F" w:rsidRPr="005517BD">
        <w:rPr>
          <w:rFonts w:ascii="Arial" w:hAnsi="Arial" w:cs="Arial"/>
          <w:sz w:val="20"/>
          <w:szCs w:val="20"/>
        </w:rPr>
        <w:t xml:space="preserve">születési </w:t>
      </w:r>
      <w:r w:rsidRPr="005517BD">
        <w:rPr>
          <w:rFonts w:ascii="Arial" w:hAnsi="Arial" w:cs="Arial"/>
          <w:sz w:val="20"/>
          <w:szCs w:val="20"/>
        </w:rPr>
        <w:t xml:space="preserve">neve: </w:t>
      </w:r>
      <w:r w:rsidR="00C33EBB" w:rsidRPr="005517BD">
        <w:rPr>
          <w:rFonts w:ascii="Arial" w:hAnsi="Arial" w:cs="Arial"/>
          <w:sz w:val="20"/>
          <w:szCs w:val="20"/>
        </w:rPr>
        <w:t>...</w:t>
      </w:r>
      <w:r w:rsidRPr="005517BD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……</w:t>
      </w:r>
    </w:p>
    <w:p w14:paraId="08B16995" w14:textId="6416E224" w:rsidR="003304EF" w:rsidRPr="005517BD" w:rsidRDefault="003304EF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Értesítési cím: </w:t>
      </w:r>
      <w:r w:rsidR="00614F2F" w:rsidRPr="005517BD">
        <w:rPr>
          <w:rFonts w:ascii="Arial" w:hAnsi="Arial" w:cs="Arial"/>
          <w:sz w:val="20"/>
          <w:szCs w:val="20"/>
        </w:rPr>
        <w:t>……………………………………………</w:t>
      </w:r>
      <w:r w:rsidRPr="005517BD">
        <w:rPr>
          <w:rFonts w:ascii="Arial" w:hAnsi="Arial" w:cs="Arial"/>
          <w:sz w:val="20"/>
          <w:szCs w:val="20"/>
        </w:rPr>
        <w:t>…………………………………..............................................</w:t>
      </w:r>
    </w:p>
    <w:p w14:paraId="24965BE7" w14:textId="3DA8B386" w:rsidR="00DE58C5" w:rsidRPr="005517BD" w:rsidRDefault="00DE58C5" w:rsidP="00EC5798">
      <w:p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T</w:t>
      </w:r>
      <w:r w:rsidR="00EC5798" w:rsidRPr="005517BD">
        <w:rPr>
          <w:rFonts w:ascii="Arial" w:hAnsi="Arial" w:cs="Arial"/>
          <w:sz w:val="20"/>
          <w:szCs w:val="20"/>
        </w:rPr>
        <w:t>elefonszám: ……………………………</w:t>
      </w:r>
      <w:r w:rsidRPr="005517BD">
        <w:rPr>
          <w:rFonts w:ascii="Arial" w:hAnsi="Arial" w:cs="Arial"/>
          <w:sz w:val="20"/>
          <w:szCs w:val="20"/>
        </w:rPr>
        <w:t>…..</w:t>
      </w:r>
      <w:r w:rsidR="00EC5798" w:rsidRPr="005517BD">
        <w:rPr>
          <w:rFonts w:ascii="Arial" w:hAnsi="Arial" w:cs="Arial"/>
          <w:sz w:val="20"/>
          <w:szCs w:val="20"/>
        </w:rPr>
        <w:t>… email cím: ……………………………………</w:t>
      </w:r>
      <w:r w:rsidR="006B173F" w:rsidRPr="005517BD">
        <w:rPr>
          <w:rFonts w:ascii="Arial" w:hAnsi="Arial" w:cs="Arial"/>
          <w:sz w:val="20"/>
          <w:szCs w:val="20"/>
        </w:rPr>
        <w:t>………</w:t>
      </w:r>
      <w:r w:rsidRPr="005517BD">
        <w:rPr>
          <w:rFonts w:ascii="Arial" w:hAnsi="Arial" w:cs="Arial"/>
          <w:sz w:val="20"/>
          <w:szCs w:val="20"/>
        </w:rPr>
        <w:t>…</w:t>
      </w:r>
      <w:r w:rsidR="003304EF" w:rsidRPr="005517BD">
        <w:rPr>
          <w:rFonts w:ascii="Arial" w:hAnsi="Arial" w:cs="Arial"/>
          <w:sz w:val="20"/>
          <w:szCs w:val="20"/>
        </w:rPr>
        <w:t>………………..</w:t>
      </w:r>
    </w:p>
    <w:p w14:paraId="172A8552" w14:textId="42AA34F1" w:rsidR="003304EF" w:rsidRPr="005517BD" w:rsidRDefault="00CC6BE6" w:rsidP="006E37D0">
      <w:pPr>
        <w:spacing w:after="120"/>
        <w:rPr>
          <w:rFonts w:ascii="Arial" w:hAnsi="Arial" w:cs="Arial"/>
          <w:i/>
          <w:iCs/>
          <w:sz w:val="20"/>
          <w:szCs w:val="20"/>
        </w:rPr>
      </w:pPr>
      <w:r w:rsidRPr="005517BD">
        <w:rPr>
          <w:rFonts w:ascii="Arial" w:hAnsi="Arial" w:cs="Arial"/>
          <w:i/>
          <w:iCs/>
          <w:sz w:val="20"/>
          <w:szCs w:val="20"/>
        </w:rPr>
        <w:t>Kérjük, mindenképpen adjon meg e-mail címet az információáramlás megkönnyítése érdekében!</w:t>
      </w:r>
      <w:r w:rsidR="003304EF" w:rsidRPr="005517BD">
        <w:rPr>
          <w:rFonts w:ascii="Arial" w:hAnsi="Arial" w:cs="Arial"/>
          <w:i/>
          <w:iCs/>
          <w:sz w:val="20"/>
          <w:szCs w:val="20"/>
        </w:rPr>
        <w:t xml:space="preserve"> A meghívót is e-mailben küldjük ki.</w:t>
      </w:r>
    </w:p>
    <w:p w14:paraId="24E99ABF" w14:textId="1DECB663" w:rsidR="00EC5798" w:rsidRPr="005517BD" w:rsidRDefault="00EC5798" w:rsidP="00F92714">
      <w:pPr>
        <w:rPr>
          <w:rFonts w:ascii="Arial" w:hAnsi="Arial" w:cs="Arial"/>
          <w:b/>
          <w:bCs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>Igényelt jubileumi diploma</w:t>
      </w:r>
      <w:r w:rsidR="00035F6C" w:rsidRPr="005517BD">
        <w:rPr>
          <w:rFonts w:ascii="Arial" w:hAnsi="Arial" w:cs="Arial"/>
          <w:b/>
          <w:bCs/>
          <w:sz w:val="20"/>
          <w:szCs w:val="20"/>
        </w:rPr>
        <w:t>*</w:t>
      </w:r>
      <w:r w:rsidR="006B173F" w:rsidRPr="005517BD">
        <w:rPr>
          <w:rFonts w:ascii="Arial" w:hAnsi="Arial" w:cs="Arial"/>
          <w:b/>
          <w:bCs/>
          <w:sz w:val="20"/>
          <w:szCs w:val="20"/>
        </w:rPr>
        <w:t>:</w:t>
      </w:r>
    </w:p>
    <w:p w14:paraId="30E25EDD" w14:textId="5C1AB690" w:rsidR="00EC5798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rany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50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775E1714" w14:textId="678FD6B5" w:rsidR="00EC5798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gyémánt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60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6FA84F73" w14:textId="61DAED29" w:rsidR="00EC5798" w:rsidRPr="005517BD" w:rsidRDefault="00DE58C5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v</w:t>
      </w:r>
      <w:r w:rsidR="00EC5798" w:rsidRPr="005517BD">
        <w:rPr>
          <w:rFonts w:ascii="Arial" w:hAnsi="Arial" w:cs="Arial"/>
          <w:sz w:val="20"/>
          <w:szCs w:val="20"/>
        </w:rPr>
        <w:t xml:space="preserve">as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="00EC5798" w:rsidRPr="005517BD">
        <w:rPr>
          <w:rFonts w:ascii="Arial" w:hAnsi="Arial" w:cs="Arial"/>
          <w:sz w:val="20"/>
          <w:szCs w:val="20"/>
        </w:rPr>
        <w:t>65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26FCF247" w14:textId="39B6BB75" w:rsidR="00EC5798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rubin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70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445C6789" w14:textId="7C6D5F57" w:rsidR="006B173F" w:rsidRPr="005517BD" w:rsidRDefault="00EC5798" w:rsidP="00DE58C5">
      <w:pPr>
        <w:pStyle w:val="Listaszerbekezds"/>
        <w:numPr>
          <w:ilvl w:val="0"/>
          <w:numId w:val="2"/>
        </w:numPr>
        <w:spacing w:line="360" w:lineRule="auto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platina </w:t>
      </w:r>
      <w:r w:rsidR="006B173F" w:rsidRPr="005517BD">
        <w:rPr>
          <w:rFonts w:ascii="Arial" w:hAnsi="Arial" w:cs="Arial"/>
          <w:sz w:val="20"/>
          <w:szCs w:val="20"/>
        </w:rPr>
        <w:t>(</w:t>
      </w:r>
      <w:r w:rsidRPr="005517BD">
        <w:rPr>
          <w:rFonts w:ascii="Arial" w:hAnsi="Arial" w:cs="Arial"/>
          <w:sz w:val="20"/>
          <w:szCs w:val="20"/>
        </w:rPr>
        <w:t>75 év</w:t>
      </w:r>
      <w:r w:rsidR="006B173F" w:rsidRPr="005517BD">
        <w:rPr>
          <w:rFonts w:ascii="Arial" w:hAnsi="Arial" w:cs="Arial"/>
          <w:sz w:val="20"/>
          <w:szCs w:val="20"/>
        </w:rPr>
        <w:t>)</w:t>
      </w:r>
    </w:p>
    <w:p w14:paraId="573D9202" w14:textId="77777777" w:rsidR="00EC5798" w:rsidRPr="005517BD" w:rsidRDefault="00EC5798" w:rsidP="00EC5798">
      <w:pPr>
        <w:spacing w:line="360" w:lineRule="auto"/>
        <w:rPr>
          <w:rFonts w:ascii="Arial" w:hAnsi="Arial" w:cs="Arial"/>
          <w:sz w:val="20"/>
          <w:szCs w:val="20"/>
        </w:rPr>
      </w:pPr>
    </w:p>
    <w:p w14:paraId="70173150" w14:textId="16BDE91B" w:rsidR="00EC5798" w:rsidRPr="005517BD" w:rsidRDefault="00C22ED2" w:rsidP="00EC5798">
      <w:p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O</w:t>
      </w:r>
      <w:r w:rsidR="00EC5798" w:rsidRPr="005517BD">
        <w:rPr>
          <w:rFonts w:ascii="Arial" w:hAnsi="Arial" w:cs="Arial"/>
          <w:sz w:val="20"/>
          <w:szCs w:val="20"/>
        </w:rPr>
        <w:t xml:space="preserve">klevelének kelte: </w:t>
      </w:r>
      <w:r w:rsidR="00F92714" w:rsidRPr="005517BD">
        <w:rPr>
          <w:rFonts w:ascii="Arial" w:hAnsi="Arial" w:cs="Arial"/>
          <w:sz w:val="20"/>
          <w:szCs w:val="20"/>
        </w:rPr>
        <w:t>19</w:t>
      </w:r>
      <w:r w:rsidR="00E26F93" w:rsidRPr="005517BD">
        <w:rPr>
          <w:rFonts w:ascii="Arial" w:hAnsi="Arial" w:cs="Arial"/>
          <w:sz w:val="20"/>
          <w:szCs w:val="20"/>
        </w:rPr>
        <w:t>………………………</w:t>
      </w:r>
      <w:r w:rsidR="00B66DE3" w:rsidRPr="005517BD">
        <w:rPr>
          <w:rFonts w:ascii="Arial" w:hAnsi="Arial" w:cs="Arial"/>
          <w:sz w:val="20"/>
          <w:szCs w:val="20"/>
        </w:rPr>
        <w:t>………………….. Oklevelének száma:</w:t>
      </w:r>
      <w:r w:rsidR="009F2D24" w:rsidRPr="005517BD">
        <w:rPr>
          <w:rFonts w:ascii="Arial" w:hAnsi="Arial" w:cs="Arial"/>
          <w:sz w:val="20"/>
          <w:szCs w:val="20"/>
        </w:rPr>
        <w:t xml:space="preserve"> </w:t>
      </w:r>
      <w:r w:rsidR="00E26F93" w:rsidRPr="005517BD">
        <w:rPr>
          <w:rFonts w:ascii="Arial" w:hAnsi="Arial" w:cs="Arial"/>
          <w:sz w:val="20"/>
          <w:szCs w:val="20"/>
        </w:rPr>
        <w:t>…</w:t>
      </w:r>
      <w:r w:rsidR="00B66DE3" w:rsidRPr="005517BD">
        <w:rPr>
          <w:rFonts w:ascii="Arial" w:hAnsi="Arial" w:cs="Arial"/>
          <w:sz w:val="20"/>
          <w:szCs w:val="20"/>
        </w:rPr>
        <w:t>…..</w:t>
      </w:r>
      <w:r w:rsidR="00E26F93" w:rsidRPr="005517BD">
        <w:rPr>
          <w:rFonts w:ascii="Arial" w:hAnsi="Arial" w:cs="Arial"/>
          <w:sz w:val="20"/>
          <w:szCs w:val="20"/>
        </w:rPr>
        <w:t>…………...</w:t>
      </w:r>
      <w:r w:rsidR="00F92714" w:rsidRPr="005517BD">
        <w:rPr>
          <w:rFonts w:ascii="Arial" w:hAnsi="Arial" w:cs="Arial"/>
          <w:sz w:val="20"/>
          <w:szCs w:val="20"/>
        </w:rPr>
        <w:t>..........</w:t>
      </w:r>
      <w:r w:rsidR="00B66DE3" w:rsidRPr="005517BD">
        <w:rPr>
          <w:rFonts w:ascii="Arial" w:hAnsi="Arial" w:cs="Arial"/>
          <w:sz w:val="20"/>
          <w:szCs w:val="20"/>
        </w:rPr>
        <w:t>...</w:t>
      </w:r>
    </w:p>
    <w:p w14:paraId="44CBBB0E" w14:textId="77777777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</w:p>
    <w:p w14:paraId="30E9A5E9" w14:textId="3579859F" w:rsidR="00F3079D" w:rsidRPr="005517BD" w:rsidRDefault="00EC5798" w:rsidP="0031112D">
      <w:pPr>
        <w:spacing w:after="120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 xml:space="preserve">Az </w:t>
      </w:r>
      <w:r w:rsidR="00F92714" w:rsidRPr="005517BD">
        <w:rPr>
          <w:rFonts w:ascii="Arial" w:hAnsi="Arial" w:cs="Arial"/>
          <w:b/>
          <w:bCs/>
          <w:sz w:val="20"/>
          <w:szCs w:val="20"/>
        </w:rPr>
        <w:t xml:space="preserve">átadó </w:t>
      </w:r>
      <w:r w:rsidRPr="005517BD">
        <w:rPr>
          <w:rFonts w:ascii="Arial" w:hAnsi="Arial" w:cs="Arial"/>
          <w:b/>
          <w:bCs/>
          <w:sz w:val="20"/>
          <w:szCs w:val="20"/>
        </w:rPr>
        <w:t>ünnepségen részt kívánok venni / nem veszek részt.</w:t>
      </w:r>
      <w:r w:rsidR="00035F6C" w:rsidRPr="005517BD">
        <w:rPr>
          <w:rFonts w:ascii="Arial" w:hAnsi="Arial" w:cs="Arial"/>
          <w:b/>
          <w:bCs/>
          <w:sz w:val="20"/>
          <w:szCs w:val="20"/>
        </w:rPr>
        <w:t>*</w:t>
      </w:r>
    </w:p>
    <w:p w14:paraId="520B044E" w14:textId="08F87952" w:rsidR="00EC5798" w:rsidRPr="005517BD" w:rsidRDefault="003304EF" w:rsidP="0031112D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Azok részére, akik az ünnepségen nem tudnak részt venni, az oklevelet az átadó ünnepséget követően postázzuk a kérelmen megjelölt címre.</w:t>
      </w:r>
    </w:p>
    <w:p w14:paraId="0BB117F4" w14:textId="77777777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</w:p>
    <w:p w14:paraId="55E732C6" w14:textId="2927FF6C" w:rsidR="00624CF0" w:rsidRPr="005517BD" w:rsidRDefault="00624CF0" w:rsidP="00EC5798">
      <w:p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Kérelmemhez a következő dokumentumok másolatát csatolom</w:t>
      </w:r>
      <w:r w:rsidR="00035F6C" w:rsidRPr="005517BD">
        <w:rPr>
          <w:rFonts w:ascii="Arial" w:hAnsi="Arial" w:cs="Arial"/>
          <w:sz w:val="20"/>
          <w:szCs w:val="20"/>
        </w:rPr>
        <w:t>*</w:t>
      </w:r>
      <w:r w:rsidRPr="005517BD">
        <w:rPr>
          <w:rFonts w:ascii="Arial" w:hAnsi="Arial" w:cs="Arial"/>
          <w:sz w:val="20"/>
          <w:szCs w:val="20"/>
        </w:rPr>
        <w:t>:</w:t>
      </w:r>
    </w:p>
    <w:p w14:paraId="4F592F0E" w14:textId="4872D8AA" w:rsidR="00624CF0" w:rsidRPr="005517BD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korábbi jubileumi diploma</w:t>
      </w:r>
    </w:p>
    <w:p w14:paraId="78EECEBE" w14:textId="13941341" w:rsidR="00624CF0" w:rsidRPr="005517BD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eredeti diploma</w:t>
      </w:r>
    </w:p>
    <w:p w14:paraId="32B36713" w14:textId="4AB47319" w:rsidR="00624CF0" w:rsidRPr="005517BD" w:rsidRDefault="00624CF0" w:rsidP="00624CF0">
      <w:pPr>
        <w:pStyle w:val="Listaszerbekezds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egyéb (pl. honosítási) dokumentum</w:t>
      </w:r>
    </w:p>
    <w:p w14:paraId="0F62B140" w14:textId="39DA84CD" w:rsidR="00035F6C" w:rsidRPr="005517BD" w:rsidRDefault="00035F6C" w:rsidP="00C22ED2">
      <w:pPr>
        <w:jc w:val="both"/>
        <w:rPr>
          <w:rFonts w:ascii="Arial" w:hAnsi="Arial" w:cs="Arial"/>
          <w:i/>
          <w:iCs/>
          <w:sz w:val="20"/>
          <w:szCs w:val="20"/>
        </w:rPr>
      </w:pPr>
    </w:p>
    <w:p w14:paraId="2C7971CD" w14:textId="53D05461" w:rsidR="006843F6" w:rsidRPr="005517BD" w:rsidRDefault="006843F6" w:rsidP="00A4025B">
      <w:pPr>
        <w:spacing w:after="120"/>
        <w:jc w:val="both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>A</w:t>
      </w:r>
      <w:r w:rsidR="00614F2F"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>z</w:t>
      </w:r>
      <w:r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adatkezelési tájékoztatóban foglaltakat</w:t>
      </w:r>
      <w:r w:rsidR="00C33EBB"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(</w:t>
      </w:r>
      <w:hyperlink r:id="rId8" w:history="1">
        <w:r w:rsidR="00C33EBB" w:rsidRPr="005517BD">
          <w:rPr>
            <w:rStyle w:val="Hiperhivatkozs"/>
            <w:rFonts w:ascii="Arial" w:hAnsi="Arial" w:cs="Arial"/>
            <w:b/>
            <w:bCs/>
            <w:sz w:val="20"/>
            <w:szCs w:val="20"/>
            <w:shd w:val="clear" w:color="auto" w:fill="FFFFFF"/>
          </w:rPr>
          <w:t>https://szentistvancampus.uni-mate.hu/documents/d/szent-istván-campus/adatkezelesi-tajekoztato-jubileumi-diszoklevel-igenyleshez-godollo-pdf</w:t>
        </w:r>
      </w:hyperlink>
      <w:r w:rsidR="00C33EBB"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)</w:t>
      </w:r>
      <w:r w:rsidRPr="005517BD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megismertem és tudomásul vettem: igen / nem*</w:t>
      </w:r>
    </w:p>
    <w:p w14:paraId="4A0F92E0" w14:textId="77777777" w:rsidR="006843F6" w:rsidRPr="005517BD" w:rsidRDefault="006843F6" w:rsidP="006843F6">
      <w:pPr>
        <w:rPr>
          <w:rFonts w:ascii="Arial" w:hAnsi="Arial" w:cs="Arial"/>
          <w:i/>
          <w:iCs/>
          <w:sz w:val="20"/>
          <w:szCs w:val="20"/>
        </w:rPr>
      </w:pPr>
      <w:r w:rsidRPr="005517BD">
        <w:rPr>
          <w:rFonts w:ascii="Arial" w:hAnsi="Arial" w:cs="Arial"/>
          <w:i/>
          <w:iCs/>
          <w:sz w:val="20"/>
          <w:szCs w:val="20"/>
        </w:rPr>
        <w:t>(Nemleges válasz, vagy hiányzó válasz esetén a kérvényt nem tudjuk befogadni.)</w:t>
      </w:r>
    </w:p>
    <w:p w14:paraId="68FC2738" w14:textId="77777777" w:rsidR="006843F6" w:rsidRPr="005517BD" w:rsidRDefault="006843F6" w:rsidP="00EC5798">
      <w:pPr>
        <w:rPr>
          <w:rFonts w:ascii="Arial" w:hAnsi="Arial" w:cs="Arial"/>
          <w:sz w:val="20"/>
          <w:szCs w:val="20"/>
        </w:rPr>
      </w:pPr>
    </w:p>
    <w:p w14:paraId="62A4A198" w14:textId="13BAB47F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Dátum:</w:t>
      </w:r>
      <w:r w:rsidR="00F65678" w:rsidRPr="005517BD">
        <w:rPr>
          <w:rFonts w:ascii="Arial" w:hAnsi="Arial" w:cs="Arial"/>
          <w:sz w:val="20"/>
          <w:szCs w:val="20"/>
        </w:rPr>
        <w:t xml:space="preserve"> ……………………………</w:t>
      </w:r>
      <w:r w:rsidR="00E03462">
        <w:rPr>
          <w:rFonts w:ascii="Arial" w:hAnsi="Arial" w:cs="Arial"/>
          <w:sz w:val="20"/>
          <w:szCs w:val="20"/>
        </w:rPr>
        <w:t>….</w:t>
      </w:r>
    </w:p>
    <w:p w14:paraId="60D8203B" w14:textId="77777777" w:rsidR="00EC5798" w:rsidRPr="005517BD" w:rsidRDefault="00EC5798" w:rsidP="00EC5798">
      <w:pPr>
        <w:rPr>
          <w:rFonts w:ascii="Arial" w:hAnsi="Arial" w:cs="Arial"/>
          <w:sz w:val="20"/>
          <w:szCs w:val="20"/>
        </w:rPr>
      </w:pPr>
    </w:p>
    <w:p w14:paraId="6BE39FC5" w14:textId="77777777" w:rsidR="00EC5798" w:rsidRPr="005517BD" w:rsidRDefault="00F6567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>…………………………………………………</w:t>
      </w:r>
    </w:p>
    <w:p w14:paraId="167547A6" w14:textId="079E7636" w:rsidR="00EC5798" w:rsidRPr="005517BD" w:rsidRDefault="00EC5798" w:rsidP="00F65678">
      <w:pPr>
        <w:ind w:left="3969"/>
        <w:jc w:val="center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 </w:t>
      </w:r>
      <w:r w:rsidR="002177BC" w:rsidRPr="005517BD">
        <w:rPr>
          <w:rFonts w:ascii="Arial" w:hAnsi="Arial" w:cs="Arial"/>
          <w:sz w:val="20"/>
          <w:szCs w:val="20"/>
        </w:rPr>
        <w:t>kérelmező</w:t>
      </w:r>
      <w:r w:rsidRPr="005517BD">
        <w:rPr>
          <w:rFonts w:ascii="Arial" w:hAnsi="Arial" w:cs="Arial"/>
          <w:sz w:val="20"/>
          <w:szCs w:val="20"/>
        </w:rPr>
        <w:t xml:space="preserve"> aláírása</w:t>
      </w:r>
    </w:p>
    <w:p w14:paraId="4D5F3401" w14:textId="77777777" w:rsidR="00614F2F" w:rsidRPr="005517BD" w:rsidRDefault="00614F2F" w:rsidP="00E13CBF">
      <w:pPr>
        <w:rPr>
          <w:rFonts w:ascii="Arial" w:hAnsi="Arial" w:cs="Arial"/>
          <w:b/>
          <w:sz w:val="20"/>
          <w:szCs w:val="20"/>
        </w:rPr>
      </w:pPr>
    </w:p>
    <w:p w14:paraId="360F5BFF" w14:textId="78F44099" w:rsidR="00EC5798" w:rsidRPr="005517BD" w:rsidRDefault="00EC5798" w:rsidP="00E13CBF">
      <w:pPr>
        <w:rPr>
          <w:rFonts w:ascii="Arial" w:hAnsi="Arial" w:cs="Arial"/>
          <w:b/>
          <w:sz w:val="20"/>
          <w:szCs w:val="20"/>
        </w:rPr>
      </w:pPr>
      <w:r w:rsidRPr="005517BD">
        <w:rPr>
          <w:rFonts w:ascii="Arial" w:hAnsi="Arial" w:cs="Arial"/>
          <w:b/>
          <w:sz w:val="20"/>
          <w:szCs w:val="20"/>
        </w:rPr>
        <w:t xml:space="preserve">A </w:t>
      </w:r>
      <w:r w:rsidR="00101E72" w:rsidRPr="005517BD">
        <w:rPr>
          <w:rFonts w:ascii="Arial" w:hAnsi="Arial" w:cs="Arial"/>
          <w:b/>
          <w:sz w:val="20"/>
          <w:szCs w:val="20"/>
        </w:rPr>
        <w:t>kérelemhez</w:t>
      </w:r>
      <w:r w:rsidRPr="005517BD">
        <w:rPr>
          <w:rFonts w:ascii="Arial" w:hAnsi="Arial" w:cs="Arial"/>
          <w:b/>
          <w:sz w:val="20"/>
          <w:szCs w:val="20"/>
        </w:rPr>
        <w:t xml:space="preserve"> mellékelni k</w:t>
      </w:r>
      <w:r w:rsidR="00DD272A" w:rsidRPr="005517BD">
        <w:rPr>
          <w:rFonts w:ascii="Arial" w:hAnsi="Arial" w:cs="Arial"/>
          <w:b/>
          <w:sz w:val="20"/>
          <w:szCs w:val="20"/>
        </w:rPr>
        <w:t>ell</w:t>
      </w:r>
      <w:r w:rsidR="00E13CBF" w:rsidRPr="005517BD">
        <w:rPr>
          <w:rFonts w:ascii="Arial" w:hAnsi="Arial" w:cs="Arial"/>
          <w:b/>
          <w:sz w:val="20"/>
          <w:szCs w:val="20"/>
        </w:rPr>
        <w:t xml:space="preserve"> az </w:t>
      </w:r>
      <w:r w:rsidR="003E268C" w:rsidRPr="005517BD">
        <w:rPr>
          <w:rFonts w:ascii="Arial" w:hAnsi="Arial" w:cs="Arial"/>
          <w:b/>
          <w:sz w:val="20"/>
          <w:szCs w:val="20"/>
        </w:rPr>
        <w:t xml:space="preserve">eredeti </w:t>
      </w:r>
      <w:r w:rsidRPr="005517BD">
        <w:rPr>
          <w:rFonts w:ascii="Arial" w:hAnsi="Arial" w:cs="Arial"/>
          <w:b/>
          <w:sz w:val="20"/>
          <w:szCs w:val="20"/>
        </w:rPr>
        <w:t>oklevél másolat</w:t>
      </w:r>
      <w:r w:rsidR="00DD272A" w:rsidRPr="005517BD">
        <w:rPr>
          <w:rFonts w:ascii="Arial" w:hAnsi="Arial" w:cs="Arial"/>
          <w:b/>
          <w:sz w:val="20"/>
          <w:szCs w:val="20"/>
        </w:rPr>
        <w:t>át</w:t>
      </w:r>
      <w:r w:rsidRPr="005517BD">
        <w:rPr>
          <w:rFonts w:ascii="Arial" w:hAnsi="Arial" w:cs="Arial"/>
          <w:b/>
          <w:sz w:val="20"/>
          <w:szCs w:val="20"/>
        </w:rPr>
        <w:t>,</w:t>
      </w:r>
      <w:r w:rsidR="003E268C" w:rsidRPr="005517BD">
        <w:rPr>
          <w:rFonts w:ascii="Arial" w:hAnsi="Arial" w:cs="Arial"/>
          <w:b/>
          <w:sz w:val="20"/>
          <w:szCs w:val="20"/>
        </w:rPr>
        <w:t xml:space="preserve"> vagy a már korábban </w:t>
      </w:r>
      <w:r w:rsidR="00DE58C5" w:rsidRPr="005517BD">
        <w:rPr>
          <w:rFonts w:ascii="Arial" w:hAnsi="Arial" w:cs="Arial"/>
          <w:b/>
          <w:sz w:val="20"/>
          <w:szCs w:val="20"/>
        </w:rPr>
        <w:t>kézhez kapott</w:t>
      </w:r>
      <w:r w:rsidR="003E268C" w:rsidRPr="005517BD">
        <w:rPr>
          <w:rFonts w:ascii="Arial" w:hAnsi="Arial" w:cs="Arial"/>
          <w:b/>
          <w:sz w:val="20"/>
          <w:szCs w:val="20"/>
        </w:rPr>
        <w:t xml:space="preserve"> jubileumi diploma másolat</w:t>
      </w:r>
      <w:r w:rsidR="00DD272A" w:rsidRPr="005517BD">
        <w:rPr>
          <w:rFonts w:ascii="Arial" w:hAnsi="Arial" w:cs="Arial"/>
          <w:b/>
          <w:sz w:val="20"/>
          <w:szCs w:val="20"/>
        </w:rPr>
        <w:t>át</w:t>
      </w:r>
      <w:r w:rsidR="00B757B8" w:rsidRPr="005517BD">
        <w:rPr>
          <w:rFonts w:ascii="Arial" w:hAnsi="Arial" w:cs="Arial"/>
          <w:b/>
          <w:sz w:val="20"/>
          <w:szCs w:val="20"/>
        </w:rPr>
        <w:t>. Aláírás nélkül a kérelmet nem tudjuk befogadni!</w:t>
      </w:r>
    </w:p>
    <w:p w14:paraId="3D3F495A" w14:textId="585ADF1B" w:rsidR="00F65678" w:rsidRPr="005517BD" w:rsidRDefault="00F65678" w:rsidP="00F65678">
      <w:pPr>
        <w:jc w:val="both"/>
        <w:rPr>
          <w:rFonts w:ascii="Arial" w:hAnsi="Arial" w:cs="Arial"/>
          <w:sz w:val="20"/>
          <w:szCs w:val="20"/>
        </w:rPr>
      </w:pPr>
      <w:r w:rsidRPr="005517BD">
        <w:rPr>
          <w:rFonts w:ascii="Arial" w:hAnsi="Arial" w:cs="Arial"/>
          <w:sz w:val="20"/>
          <w:szCs w:val="20"/>
        </w:rPr>
        <w:t xml:space="preserve">A jubileumi diplomákra vonatkozó igényeket 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 xml:space="preserve">minden évben </w:t>
      </w:r>
      <w:r w:rsidRPr="005517BD">
        <w:rPr>
          <w:rFonts w:ascii="Arial" w:hAnsi="Arial" w:cs="Arial"/>
          <w:b/>
          <w:bCs/>
          <w:sz w:val="20"/>
          <w:szCs w:val="20"/>
        </w:rPr>
        <w:t xml:space="preserve">legkésőbb 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>június 30-ig</w:t>
      </w:r>
      <w:r w:rsidRPr="005517BD">
        <w:rPr>
          <w:rFonts w:ascii="Arial" w:hAnsi="Arial" w:cs="Arial"/>
          <w:sz w:val="20"/>
          <w:szCs w:val="20"/>
        </w:rPr>
        <w:t xml:space="preserve"> van lehetőség elküldeni </w:t>
      </w:r>
      <w:r w:rsidRPr="005517BD">
        <w:rPr>
          <w:rFonts w:ascii="Arial" w:hAnsi="Arial" w:cs="Arial"/>
          <w:b/>
          <w:bCs/>
          <w:sz w:val="20"/>
          <w:szCs w:val="20"/>
        </w:rPr>
        <w:t>postai úton</w:t>
      </w:r>
      <w:r w:rsidRPr="005517BD">
        <w:rPr>
          <w:rFonts w:ascii="Arial" w:hAnsi="Arial" w:cs="Arial"/>
          <w:sz w:val="20"/>
          <w:szCs w:val="20"/>
        </w:rPr>
        <w:t xml:space="preserve"> a </w:t>
      </w:r>
      <w:r w:rsidR="00295F62" w:rsidRPr="005517BD">
        <w:rPr>
          <w:rFonts w:ascii="Arial" w:hAnsi="Arial" w:cs="Arial"/>
          <w:b/>
          <w:bCs/>
          <w:sz w:val="20"/>
          <w:szCs w:val="20"/>
        </w:rPr>
        <w:t>MATE Szent István Campus Titkárság részére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 xml:space="preserve"> (</w:t>
      </w:r>
      <w:r w:rsidRPr="005517BD">
        <w:rPr>
          <w:rFonts w:ascii="Arial" w:hAnsi="Arial" w:cs="Arial"/>
          <w:b/>
          <w:bCs/>
          <w:sz w:val="20"/>
          <w:szCs w:val="20"/>
        </w:rPr>
        <w:t>2100 Gödöllő, Páter Károly u. 1.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>)</w:t>
      </w:r>
      <w:r w:rsidR="00884EFD" w:rsidRPr="005517BD">
        <w:rPr>
          <w:rFonts w:ascii="Arial" w:hAnsi="Arial" w:cs="Arial"/>
          <w:b/>
          <w:bCs/>
          <w:sz w:val="20"/>
          <w:szCs w:val="20"/>
        </w:rPr>
        <w:t>,</w:t>
      </w:r>
      <w:r w:rsidR="00DE58C5" w:rsidRPr="005517BD">
        <w:rPr>
          <w:rFonts w:ascii="Arial" w:hAnsi="Arial" w:cs="Arial"/>
          <w:sz w:val="20"/>
          <w:szCs w:val="20"/>
        </w:rPr>
        <w:t xml:space="preserve"> vagy </w:t>
      </w:r>
      <w:r w:rsidR="00DE58C5" w:rsidRPr="005517BD">
        <w:rPr>
          <w:rFonts w:ascii="Arial" w:hAnsi="Arial" w:cs="Arial"/>
          <w:b/>
          <w:bCs/>
          <w:sz w:val="20"/>
          <w:szCs w:val="20"/>
        </w:rPr>
        <w:t>elektronikus úton</w:t>
      </w:r>
      <w:r w:rsidR="00DE58C5" w:rsidRPr="005517BD">
        <w:rPr>
          <w:rFonts w:ascii="Arial" w:hAnsi="Arial" w:cs="Arial"/>
          <w:sz w:val="20"/>
          <w:szCs w:val="20"/>
        </w:rPr>
        <w:t xml:space="preserve"> (</w:t>
      </w:r>
      <w:r w:rsidR="00884EFD" w:rsidRPr="005517BD">
        <w:rPr>
          <w:rFonts w:ascii="Arial" w:hAnsi="Arial" w:cs="Arial"/>
          <w:sz w:val="20"/>
          <w:szCs w:val="20"/>
        </w:rPr>
        <w:t>minden</w:t>
      </w:r>
      <w:r w:rsidR="00DE58C5" w:rsidRPr="005517BD">
        <w:rPr>
          <w:rFonts w:ascii="Arial" w:hAnsi="Arial" w:cs="Arial"/>
          <w:sz w:val="20"/>
          <w:szCs w:val="20"/>
        </w:rPr>
        <w:t xml:space="preserve"> dokumentum beszkennelt</w:t>
      </w:r>
      <w:r w:rsidR="00CC6BE6" w:rsidRPr="005517BD">
        <w:rPr>
          <w:rFonts w:ascii="Arial" w:hAnsi="Arial" w:cs="Arial"/>
          <w:sz w:val="20"/>
          <w:szCs w:val="20"/>
        </w:rPr>
        <w:t xml:space="preserve"> vagy lefotózott</w:t>
      </w:r>
      <w:r w:rsidR="00DE58C5" w:rsidRPr="005517BD">
        <w:rPr>
          <w:rFonts w:ascii="Arial" w:hAnsi="Arial" w:cs="Arial"/>
          <w:sz w:val="20"/>
          <w:szCs w:val="20"/>
        </w:rPr>
        <w:t xml:space="preserve"> változatának csatolásával) a </w:t>
      </w:r>
      <w:hyperlink r:id="rId9" w:history="1">
        <w:r w:rsidR="00DE58C5" w:rsidRPr="005517BD">
          <w:rPr>
            <w:rStyle w:val="Hiperhivatkozs"/>
            <w:rFonts w:ascii="Arial" w:hAnsi="Arial" w:cs="Arial"/>
            <w:b/>
            <w:bCs/>
            <w:sz w:val="20"/>
            <w:szCs w:val="20"/>
          </w:rPr>
          <w:t>campus.titkarsag.godollo@uni-mate.hu</w:t>
        </w:r>
      </w:hyperlink>
      <w:r w:rsidR="00DE58C5" w:rsidRPr="005517BD">
        <w:rPr>
          <w:rFonts w:ascii="Arial" w:hAnsi="Arial" w:cs="Arial"/>
          <w:b/>
          <w:bCs/>
          <w:sz w:val="20"/>
          <w:szCs w:val="20"/>
        </w:rPr>
        <w:t xml:space="preserve"> e-mail címre</w:t>
      </w:r>
      <w:r w:rsidR="00DE58C5" w:rsidRPr="005517BD">
        <w:rPr>
          <w:rFonts w:ascii="Arial" w:hAnsi="Arial" w:cs="Arial"/>
          <w:sz w:val="20"/>
          <w:szCs w:val="20"/>
        </w:rPr>
        <w:t>.</w:t>
      </w:r>
    </w:p>
    <w:p w14:paraId="312DF95C" w14:textId="4BC3FD23" w:rsidR="00614F2F" w:rsidRPr="005517BD" w:rsidRDefault="00614F2F" w:rsidP="00F65678">
      <w:pPr>
        <w:jc w:val="both"/>
        <w:rPr>
          <w:rFonts w:ascii="Arial" w:hAnsi="Arial" w:cs="Arial"/>
          <w:sz w:val="20"/>
          <w:szCs w:val="20"/>
        </w:rPr>
      </w:pPr>
    </w:p>
    <w:p w14:paraId="38D302D4" w14:textId="62970F03" w:rsidR="00614F2F" w:rsidRPr="005517BD" w:rsidRDefault="00C842A8" w:rsidP="00274665">
      <w:pPr>
        <w:spacing w:after="120"/>
        <w:jc w:val="both"/>
        <w:rPr>
          <w:rFonts w:ascii="Arial" w:hAnsi="Arial" w:cs="Arial"/>
          <w:b/>
          <w:bCs/>
          <w:sz w:val="20"/>
          <w:szCs w:val="20"/>
        </w:rPr>
      </w:pPr>
      <w:r w:rsidRPr="005517BD">
        <w:rPr>
          <w:rFonts w:ascii="Arial" w:hAnsi="Arial" w:cs="Arial"/>
          <w:b/>
          <w:bCs/>
          <w:sz w:val="20"/>
          <w:szCs w:val="20"/>
        </w:rPr>
        <w:t xml:space="preserve">A </w:t>
      </w:r>
      <w:r w:rsidR="00614F2F" w:rsidRPr="005517BD">
        <w:rPr>
          <w:rFonts w:ascii="Arial" w:hAnsi="Arial" w:cs="Arial"/>
          <w:b/>
          <w:bCs/>
          <w:sz w:val="20"/>
          <w:szCs w:val="20"/>
        </w:rPr>
        <w:t>MATE Alumni</w:t>
      </w:r>
      <w:r w:rsidRPr="005517BD">
        <w:rPr>
          <w:rFonts w:ascii="Arial" w:hAnsi="Arial" w:cs="Arial"/>
          <w:b/>
          <w:bCs/>
          <w:sz w:val="20"/>
          <w:szCs w:val="20"/>
        </w:rPr>
        <w:t xml:space="preserve"> </w:t>
      </w:r>
      <w:r w:rsidR="00614F2F" w:rsidRPr="005517BD">
        <w:rPr>
          <w:rFonts w:ascii="Arial" w:hAnsi="Arial" w:cs="Arial"/>
          <w:b/>
          <w:bCs/>
          <w:sz w:val="20"/>
          <w:szCs w:val="20"/>
        </w:rPr>
        <w:t>regisztrá</w:t>
      </w:r>
      <w:r w:rsidRPr="005517BD">
        <w:rPr>
          <w:rFonts w:ascii="Arial" w:hAnsi="Arial" w:cs="Arial"/>
          <w:b/>
          <w:bCs/>
          <w:sz w:val="20"/>
          <w:szCs w:val="20"/>
        </w:rPr>
        <w:t>ciós felület elérhető itt</w:t>
      </w:r>
      <w:r w:rsidR="00614F2F" w:rsidRPr="005517BD">
        <w:rPr>
          <w:rFonts w:ascii="Arial" w:hAnsi="Arial" w:cs="Arial"/>
          <w:b/>
          <w:bCs/>
          <w:sz w:val="20"/>
          <w:szCs w:val="20"/>
        </w:rPr>
        <w:t xml:space="preserve">: </w:t>
      </w:r>
      <w:hyperlink r:id="rId10" w:history="1">
        <w:r w:rsidR="00614F2F" w:rsidRPr="005517BD">
          <w:rPr>
            <w:rStyle w:val="Hiperhivatkozs"/>
            <w:rFonts w:ascii="Arial" w:hAnsi="Arial" w:cs="Arial"/>
            <w:b/>
            <w:bCs/>
            <w:sz w:val="20"/>
            <w:szCs w:val="20"/>
          </w:rPr>
          <w:t>https://alumni.uni-mate.hu/alumni-regisztracio</w:t>
        </w:r>
      </w:hyperlink>
      <w:r w:rsidR="00614F2F" w:rsidRPr="005517BD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1858A50" w14:textId="6338A4B0" w:rsidR="00035F6C" w:rsidRPr="005517BD" w:rsidRDefault="00035F6C" w:rsidP="00F65678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5517BD">
        <w:rPr>
          <w:rFonts w:ascii="Arial" w:hAnsi="Arial" w:cs="Arial"/>
          <w:i/>
          <w:iCs/>
          <w:sz w:val="20"/>
          <w:szCs w:val="20"/>
        </w:rPr>
        <w:t>* Kérjük a megfelelő részt aláhúzni!</w:t>
      </w:r>
    </w:p>
    <w:sectPr w:rsidR="00035F6C" w:rsidRPr="005517BD" w:rsidSect="00B757B8">
      <w:headerReference w:type="default" r:id="rId11"/>
      <w:footerReference w:type="default" r:id="rId12"/>
      <w:pgSz w:w="11906" w:h="16838"/>
      <w:pgMar w:top="1701" w:right="991" w:bottom="426" w:left="993" w:header="284" w:footer="9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07672" w14:textId="77777777" w:rsidR="00300E04" w:rsidRDefault="00300E04" w:rsidP="006A79BF">
      <w:r>
        <w:separator/>
      </w:r>
    </w:p>
  </w:endnote>
  <w:endnote w:type="continuationSeparator" w:id="0">
    <w:p w14:paraId="0D75FAD7" w14:textId="77777777" w:rsidR="00300E04" w:rsidRDefault="00300E04" w:rsidP="006A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6B349" w14:textId="3F2B664B" w:rsidR="0063298C" w:rsidRDefault="0063298C">
    <w:pPr>
      <w:pStyle w:val="llb"/>
    </w:pPr>
    <w:r>
      <w:rPr>
        <w:noProof/>
      </w:rPr>
      <w:drawing>
        <wp:inline distT="0" distB="0" distL="0" distR="0" wp14:anchorId="4E9E4308" wp14:editId="0453524E">
          <wp:extent cx="6496050" cy="71457"/>
          <wp:effectExtent l="0" t="0" r="0" b="5080"/>
          <wp:docPr id="9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026640" cy="772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24D0A1E" w14:textId="77777777" w:rsidR="0063298C" w:rsidRPr="0063298C" w:rsidRDefault="0063298C" w:rsidP="0063298C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14:paraId="3089E443" w14:textId="53A0AEFC" w:rsidR="0063298C" w:rsidRPr="0063298C" w:rsidRDefault="0063298C" w:rsidP="00C97055">
    <w:pPr>
      <w:tabs>
        <w:tab w:val="center" w:pos="4536"/>
      </w:tabs>
      <w:rPr>
        <w:rFonts w:ascii="Helvetica" w:eastAsiaTheme="minorHAnsi" w:hAnsi="Helvetica" w:cstheme="minorBidi"/>
        <w:sz w:val="16"/>
        <w:szCs w:val="16"/>
        <w:lang w:eastAsia="en-US"/>
      </w:rPr>
    </w:pPr>
    <w:r w:rsidRPr="0063298C">
      <w:rPr>
        <w:rFonts w:ascii="Helvetica" w:eastAsiaTheme="minorHAnsi" w:hAnsi="Helvetica" w:cstheme="minorBidi"/>
        <w:sz w:val="16"/>
        <w:szCs w:val="16"/>
        <w:lang w:eastAsia="en-US"/>
      </w:rPr>
      <w:t>Sz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khely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,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>Lev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é</w:t>
    </w:r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lc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ím: 2100 G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d</w:t>
    </w:r>
    <w:r w:rsidRPr="0063298C">
      <w:rPr>
        <w:rFonts w:ascii="Helvetica" w:eastAsiaTheme="minorHAnsi" w:hAnsi="Helvetica" w:cstheme="minorBidi"/>
        <w:sz w:val="16"/>
        <w:szCs w:val="16"/>
        <w:lang w:val="sv-SE" w:eastAsia="en-US"/>
      </w:rPr>
      <w:t>ö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llő</w:t>
    </w:r>
    <w:r w:rsidRPr="0063298C">
      <w:rPr>
        <w:rFonts w:ascii="Helvetica" w:eastAsiaTheme="minorHAnsi" w:hAnsi="Helvetica" w:cstheme="minorBidi"/>
        <w:sz w:val="16"/>
        <w:szCs w:val="16"/>
        <w:lang w:val="fr-FR" w:eastAsia="en-US"/>
      </w:rPr>
      <w:t>, P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á</w:t>
    </w:r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 K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ároly u. 1. 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ptab w:relativeTo="margin" w:alignment="right" w:leader="none"/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>Tel.:  +36 28 522 000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br/>
      <w:t>Pá</w:t>
    </w:r>
    <w:r w:rsidRPr="0063298C">
      <w:rPr>
        <w:rFonts w:ascii="Helvetica" w:eastAsiaTheme="minorHAnsi" w:hAnsi="Helvetica" w:cstheme="minorBidi"/>
        <w:sz w:val="16"/>
        <w:szCs w:val="16"/>
        <w:lang w:val="de-DE" w:eastAsia="en-US"/>
      </w:rPr>
      <w:t>ter K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 xml:space="preserve">ároly u. 1.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  <w:t>Weboldal:</w:t>
    </w:r>
    <w:r w:rsidR="003304EF" w:rsidRPr="003304EF">
      <w:t xml:space="preserve"> </w:t>
    </w:r>
    <w:hyperlink r:id="rId2" w:history="1">
      <w:r w:rsidR="003304EF" w:rsidRPr="000C119F">
        <w:rPr>
          <w:rStyle w:val="Hiperhivatkozs"/>
          <w:rFonts w:ascii="Helvetica" w:eastAsiaTheme="minorHAnsi" w:hAnsi="Helvetica" w:cstheme="minorBidi"/>
          <w:sz w:val="16"/>
          <w:szCs w:val="16"/>
          <w:lang w:eastAsia="en-US"/>
        </w:rPr>
        <w:t>https://szentistvancampus.uni-mate.hu</w:t>
      </w:r>
    </w:hyperlink>
    <w:r w:rsidR="003304EF">
      <w:rPr>
        <w:rFonts w:ascii="Helvetica" w:eastAsiaTheme="minorHAnsi" w:hAnsi="Helvetica" w:cstheme="minorBidi"/>
        <w:sz w:val="16"/>
        <w:szCs w:val="16"/>
        <w:lang w:eastAsia="en-US"/>
      </w:rPr>
      <w:t xml:space="preserve"> </w:t>
    </w:r>
    <w:r w:rsidRPr="0063298C">
      <w:rPr>
        <w:rFonts w:ascii="Helvetica" w:eastAsiaTheme="minorHAnsi" w:hAnsi="Helvetica" w:cstheme="minorBidi"/>
        <w:sz w:val="16"/>
        <w:szCs w:val="16"/>
        <w:lang w:eastAsia="en-US"/>
      </w:rPr>
      <w:tab/>
    </w:r>
    <w:r w:rsidR="00C97055">
      <w:rPr>
        <w:rFonts w:ascii="Helvetica" w:eastAsiaTheme="minorHAnsi" w:hAnsi="Helvetica" w:cstheme="minorBidi"/>
        <w:sz w:val="16"/>
        <w:szCs w:val="16"/>
        <w:lang w:eastAsia="en-US"/>
      </w:rPr>
      <w:t xml:space="preserve">     </w:t>
    </w:r>
    <w:r w:rsidR="001E4B65">
      <w:rPr>
        <w:rFonts w:ascii="Helvetica" w:eastAsiaTheme="minorHAnsi" w:hAnsi="Helvetica" w:cstheme="minorBidi"/>
        <w:sz w:val="16"/>
        <w:szCs w:val="16"/>
        <w:lang w:eastAsia="en-US"/>
      </w:rPr>
      <w:t xml:space="preserve">E-mail: </w:t>
    </w:r>
    <w:hyperlink r:id="rId3" w:history="1">
      <w:r w:rsidR="003304EF" w:rsidRPr="000C119F">
        <w:rPr>
          <w:rStyle w:val="Hiperhivatkozs"/>
          <w:rFonts w:ascii="Helvetica" w:eastAsiaTheme="minorHAnsi" w:hAnsi="Helvetica" w:cstheme="minorBidi"/>
          <w:sz w:val="16"/>
          <w:szCs w:val="16"/>
          <w:lang w:eastAsia="en-US"/>
        </w:rPr>
        <w:t>campus.titkarsag.godollo@uni-mate.hu</w:t>
      </w:r>
    </w:hyperlink>
    <w:r w:rsidR="001E4B65">
      <w:rPr>
        <w:rFonts w:ascii="Helvetica" w:eastAsiaTheme="minorHAnsi" w:hAnsi="Helvetica" w:cstheme="minorBidi"/>
        <w:sz w:val="16"/>
        <w:szCs w:val="16"/>
        <w:lang w:eastAsia="en-US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2DC6C" w14:textId="77777777" w:rsidR="00300E04" w:rsidRDefault="00300E04" w:rsidP="006A79BF">
      <w:r>
        <w:separator/>
      </w:r>
    </w:p>
  </w:footnote>
  <w:footnote w:type="continuationSeparator" w:id="0">
    <w:p w14:paraId="44001CA1" w14:textId="77777777" w:rsidR="00300E04" w:rsidRDefault="00300E04" w:rsidP="006A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0ED9B" w14:textId="53EB1E48" w:rsidR="00C97055" w:rsidRDefault="00C97055" w:rsidP="00C97055">
    <w:pPr>
      <w:pStyle w:val="lfej"/>
      <w:tabs>
        <w:tab w:val="left" w:pos="2268"/>
        <w:tab w:val="left" w:pos="7088"/>
      </w:tabs>
      <w:ind w:left="7938"/>
      <w:rPr>
        <w:noProof/>
      </w:rPr>
    </w:pPr>
    <w:r w:rsidRPr="001E4B65">
      <w:rPr>
        <w:rFonts w:asciiTheme="minorHAnsi" w:eastAsiaTheme="minorHAnsi" w:hAnsiTheme="minorHAnsi" w:cstheme="minorBidi"/>
        <w:noProof/>
        <w:lang w:eastAsia="en-US"/>
      </w:rPr>
      <w:drawing>
        <wp:anchor distT="0" distB="0" distL="114300" distR="114300" simplePos="0" relativeHeight="251659264" behindDoc="0" locked="0" layoutInCell="1" allowOverlap="1" wp14:anchorId="1AA5A189" wp14:editId="284AAB29">
          <wp:simplePos x="0" y="0"/>
          <wp:positionH relativeFrom="margin">
            <wp:posOffset>-49530</wp:posOffset>
          </wp:positionH>
          <wp:positionV relativeFrom="margin">
            <wp:posOffset>-1003300</wp:posOffset>
          </wp:positionV>
          <wp:extent cx="1466850" cy="647065"/>
          <wp:effectExtent l="0" t="0" r="0" b="635"/>
          <wp:wrapSquare wrapText="bothSides"/>
          <wp:docPr id="7" name="Kép 7" descr="A képen szöveg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4" descr="A képen szöveg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647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78187D" w14:textId="3AEFB306" w:rsidR="001E4B65" w:rsidRPr="001E4B65" w:rsidRDefault="001E4B65" w:rsidP="00C97055">
    <w:pPr>
      <w:pStyle w:val="lfej"/>
      <w:tabs>
        <w:tab w:val="left" w:pos="2268"/>
        <w:tab w:val="left" w:pos="7088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Szent Ist</w:t>
    </w:r>
    <w:r w:rsidR="00C97055"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ván</w:t>
    </w: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 xml:space="preserve"> Campus</w:t>
    </w:r>
  </w:p>
  <w:p w14:paraId="70505B68" w14:textId="3CF71A9E" w:rsidR="001E4B65" w:rsidRPr="001E4B65" w:rsidRDefault="00C97055" w:rsidP="00C97055">
    <w:pPr>
      <w:tabs>
        <w:tab w:val="left" w:pos="2268"/>
        <w:tab w:val="center" w:pos="4536"/>
        <w:tab w:val="left" w:pos="6379"/>
        <w:tab w:val="left" w:pos="7088"/>
        <w:tab w:val="right" w:pos="9072"/>
      </w:tabs>
      <w:ind w:left="7938"/>
      <w:rPr>
        <w:rFonts w:ascii="Helvetica" w:eastAsiaTheme="minorHAnsi" w:hAnsi="Helvetica" w:cstheme="minorBidi"/>
        <w:caps/>
        <w:color w:val="44546A" w:themeColor="text2"/>
        <w:sz w:val="20"/>
        <w:szCs w:val="20"/>
        <w:lang w:eastAsia="en-US"/>
      </w:rPr>
    </w:pPr>
    <w:r>
      <w:rPr>
        <w:rFonts w:ascii="Helvetica" w:eastAsiaTheme="minorHAnsi" w:hAnsi="Helvetica" w:cstheme="minorBidi"/>
        <w:color w:val="44546A" w:themeColor="text2"/>
        <w:sz w:val="20"/>
        <w:szCs w:val="20"/>
        <w:lang w:eastAsia="en-US"/>
      </w:rPr>
      <w:t>Főigazgatóság</w:t>
    </w:r>
  </w:p>
  <w:p w14:paraId="735915D1" w14:textId="5656EF56" w:rsidR="006A79BF" w:rsidRDefault="0063298C">
    <w:pPr>
      <w:pStyle w:val="lfej"/>
    </w:pPr>
    <w:r>
      <w:rPr>
        <w:noProof/>
      </w:rPr>
      <w:drawing>
        <wp:inline distT="0" distB="0" distL="0" distR="0" wp14:anchorId="3DA7DE35" wp14:editId="35A675F4">
          <wp:extent cx="6353175" cy="69303"/>
          <wp:effectExtent l="0" t="0" r="0" b="6985"/>
          <wp:docPr id="8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Kép 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139164" cy="778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73FBA"/>
    <w:multiLevelType w:val="hybridMultilevel"/>
    <w:tmpl w:val="9A261E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46B"/>
    <w:multiLevelType w:val="hybridMultilevel"/>
    <w:tmpl w:val="EDEE6078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D41286"/>
    <w:multiLevelType w:val="hybridMultilevel"/>
    <w:tmpl w:val="2F18022A"/>
    <w:lvl w:ilvl="0" w:tplc="D5268F8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72824"/>
    <w:multiLevelType w:val="hybridMultilevel"/>
    <w:tmpl w:val="651446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LYwNLYwNbUwtjBQ0lEKTi0uzszPAykwrAUAt3ootywAAAA="/>
  </w:docVars>
  <w:rsids>
    <w:rsidRoot w:val="00EC5798"/>
    <w:rsid w:val="00002065"/>
    <w:rsid w:val="00035F6C"/>
    <w:rsid w:val="00080445"/>
    <w:rsid w:val="00101E72"/>
    <w:rsid w:val="0011092D"/>
    <w:rsid w:val="001E4B65"/>
    <w:rsid w:val="002177BC"/>
    <w:rsid w:val="002534D4"/>
    <w:rsid w:val="00274665"/>
    <w:rsid w:val="00295F62"/>
    <w:rsid w:val="002B42DD"/>
    <w:rsid w:val="00300E04"/>
    <w:rsid w:val="0031112D"/>
    <w:rsid w:val="003304EF"/>
    <w:rsid w:val="00352D4D"/>
    <w:rsid w:val="00375B88"/>
    <w:rsid w:val="003E0FD3"/>
    <w:rsid w:val="003E268C"/>
    <w:rsid w:val="00447AAC"/>
    <w:rsid w:val="004F4D6D"/>
    <w:rsid w:val="00506F50"/>
    <w:rsid w:val="005517BD"/>
    <w:rsid w:val="00554B3A"/>
    <w:rsid w:val="0059446B"/>
    <w:rsid w:val="005953B4"/>
    <w:rsid w:val="005D0C07"/>
    <w:rsid w:val="00614F2F"/>
    <w:rsid w:val="00624CF0"/>
    <w:rsid w:val="0063298C"/>
    <w:rsid w:val="006843F6"/>
    <w:rsid w:val="006A79BF"/>
    <w:rsid w:val="006B173F"/>
    <w:rsid w:val="006E37D0"/>
    <w:rsid w:val="00751129"/>
    <w:rsid w:val="00765326"/>
    <w:rsid w:val="0085662B"/>
    <w:rsid w:val="0088443F"/>
    <w:rsid w:val="00884EFD"/>
    <w:rsid w:val="0091056F"/>
    <w:rsid w:val="0096613B"/>
    <w:rsid w:val="009A30A5"/>
    <w:rsid w:val="009C4F15"/>
    <w:rsid w:val="009F280F"/>
    <w:rsid w:val="009F2D24"/>
    <w:rsid w:val="00A03493"/>
    <w:rsid w:val="00A271F0"/>
    <w:rsid w:val="00A4025B"/>
    <w:rsid w:val="00AB2B06"/>
    <w:rsid w:val="00B66DE3"/>
    <w:rsid w:val="00B757B8"/>
    <w:rsid w:val="00B90367"/>
    <w:rsid w:val="00BC766D"/>
    <w:rsid w:val="00BD39A4"/>
    <w:rsid w:val="00BE168B"/>
    <w:rsid w:val="00BF0584"/>
    <w:rsid w:val="00C22ED2"/>
    <w:rsid w:val="00C33EBB"/>
    <w:rsid w:val="00C842A8"/>
    <w:rsid w:val="00C97055"/>
    <w:rsid w:val="00CC6BE6"/>
    <w:rsid w:val="00D12C7A"/>
    <w:rsid w:val="00DD272A"/>
    <w:rsid w:val="00DE58C5"/>
    <w:rsid w:val="00E03462"/>
    <w:rsid w:val="00E13CBF"/>
    <w:rsid w:val="00E20CE7"/>
    <w:rsid w:val="00E26F93"/>
    <w:rsid w:val="00E73728"/>
    <w:rsid w:val="00EC5798"/>
    <w:rsid w:val="00ED6235"/>
    <w:rsid w:val="00ED6528"/>
    <w:rsid w:val="00F3079D"/>
    <w:rsid w:val="00F65678"/>
    <w:rsid w:val="00F92714"/>
    <w:rsid w:val="00FA2DDD"/>
    <w:rsid w:val="00FC4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508928"/>
  <w15:chartTrackingRefBased/>
  <w15:docId w15:val="{62FEAB40-E23C-4B94-A073-D463AF005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C57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rsid w:val="00EC5798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EC5798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34"/>
    <w:qFormat/>
    <w:rsid w:val="00F65678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llb">
    <w:name w:val="footer"/>
    <w:basedOn w:val="Norml"/>
    <w:link w:val="llbChar"/>
    <w:uiPriority w:val="99"/>
    <w:unhideWhenUsed/>
    <w:rsid w:val="006A79BF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6A79BF"/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Mrltotthiperhivatkozs">
    <w:name w:val="FollowedHyperlink"/>
    <w:basedOn w:val="Bekezdsalapbettpusa"/>
    <w:uiPriority w:val="99"/>
    <w:semiHidden/>
    <w:unhideWhenUsed/>
    <w:rsid w:val="001E4B65"/>
    <w:rPr>
      <w:color w:val="954F72" w:themeColor="followed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88443F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88443F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88443F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88443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88443F"/>
    <w:rPr>
      <w:rFonts w:ascii="Times New Roman" w:eastAsia="Times New Roman" w:hAnsi="Times New Roman" w:cs="Times New Roman"/>
      <w:b/>
      <w:bCs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zentistvancampus.uni-mate.hu/documents/d/szent-istv&#225;n-campus/adatkezelesi-tajekoztato-jubileumi-diszoklevel-igenyleshez-godollo-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alumni.uni-mate.hu/alumni-regisztraci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mpus.titkarsag.godollo@uni-mate.h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ampus.titkarsag.godollo@uni-mate.hu" TargetMode="External"/><Relationship Id="rId2" Type="http://schemas.openxmlformats.org/officeDocument/2006/relationships/hyperlink" Target="https://szentistvancampus.uni-mate.hu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F2B27-2E68-47A3-9E59-3F5C5C933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14</Words>
  <Characters>2173</Characters>
  <Application>Microsoft Office Word</Application>
  <DocSecurity>0</DocSecurity>
  <Lines>18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bánné Dobrovits Katalin</dc:creator>
  <cp:keywords/>
  <dc:description/>
  <cp:lastModifiedBy>Prámer Judit</cp:lastModifiedBy>
  <cp:revision>27</cp:revision>
  <dcterms:created xsi:type="dcterms:W3CDTF">2023-10-04T06:36:00Z</dcterms:created>
  <dcterms:modified xsi:type="dcterms:W3CDTF">2023-12-18T11:56:00Z</dcterms:modified>
</cp:coreProperties>
</file>